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A1C06" w14:textId="749EB38C" w:rsidR="00AB2E37" w:rsidRPr="00EF4A25" w:rsidRDefault="00DE4620" w:rsidP="007E1303">
      <w:pPr>
        <w:jc w:val="center"/>
        <w:rPr>
          <w:rFonts w:ascii="Times New Roman" w:hAnsi="Times New Roman" w:cs="Times New Roman"/>
          <w:b/>
          <w:sz w:val="36"/>
          <w:szCs w:val="36"/>
        </w:rPr>
      </w:pPr>
      <w:r w:rsidRPr="00EF4A25">
        <w:rPr>
          <w:rFonts w:ascii="Times New Roman" w:hAnsi="Times New Roman" w:cs="Times New Roman"/>
          <w:b/>
          <w:sz w:val="36"/>
          <w:szCs w:val="36"/>
        </w:rPr>
        <w:t>C</w:t>
      </w:r>
      <w:r w:rsidRPr="00EF4A25">
        <w:rPr>
          <w:rFonts w:ascii="Times New Roman" w:hAnsi="Times New Roman" w:cs="Times New Roman" w:hint="eastAsia"/>
          <w:b/>
          <w:sz w:val="36"/>
          <w:szCs w:val="36"/>
        </w:rPr>
        <w:t>all</w:t>
      </w:r>
      <w:r w:rsidRPr="00EF4A25">
        <w:rPr>
          <w:rFonts w:ascii="Times New Roman" w:hAnsi="Times New Roman" w:cs="Times New Roman"/>
          <w:b/>
          <w:sz w:val="36"/>
          <w:szCs w:val="36"/>
        </w:rPr>
        <w:t xml:space="preserve"> </w:t>
      </w:r>
      <w:r w:rsidRPr="00EF4A25">
        <w:rPr>
          <w:rFonts w:ascii="Times New Roman" w:hAnsi="Times New Roman" w:cs="Times New Roman" w:hint="eastAsia"/>
          <w:b/>
          <w:sz w:val="36"/>
          <w:szCs w:val="36"/>
        </w:rPr>
        <w:t>for</w:t>
      </w:r>
      <w:r w:rsidRPr="00EF4A25">
        <w:rPr>
          <w:rFonts w:ascii="Times New Roman" w:hAnsi="Times New Roman" w:cs="Times New Roman"/>
          <w:b/>
          <w:sz w:val="36"/>
          <w:szCs w:val="36"/>
        </w:rPr>
        <w:t xml:space="preserve"> Papers</w:t>
      </w:r>
    </w:p>
    <w:p w14:paraId="6CE1E0DA" w14:textId="79D5F200" w:rsidR="00AB2E37" w:rsidRPr="00187D11" w:rsidRDefault="00DE4620" w:rsidP="007E1303">
      <w:pPr>
        <w:jc w:val="center"/>
        <w:rPr>
          <w:rFonts w:ascii="Times New Roman" w:hAnsi="Times New Roman" w:cs="Times New Roman"/>
          <w:b/>
          <w:sz w:val="28"/>
          <w:szCs w:val="28"/>
        </w:rPr>
      </w:pPr>
      <w:r>
        <w:rPr>
          <w:rFonts w:ascii="Times New Roman" w:hAnsi="Times New Roman" w:cs="Times New Roman"/>
          <w:b/>
          <w:sz w:val="28"/>
          <w:szCs w:val="28"/>
        </w:rPr>
        <w:t xml:space="preserve">IEEE CEC 2023 </w:t>
      </w:r>
      <w:r w:rsidR="00AB2E37" w:rsidRPr="00187D11">
        <w:rPr>
          <w:rFonts w:ascii="Times New Roman" w:hAnsi="Times New Roman" w:cs="Times New Roman"/>
          <w:b/>
          <w:sz w:val="28"/>
          <w:szCs w:val="28"/>
        </w:rPr>
        <w:t>Special Session on “</w:t>
      </w:r>
      <w:r w:rsidR="00BB5D28" w:rsidRPr="00BB5D28">
        <w:rPr>
          <w:rFonts w:ascii="Times New Roman" w:hAnsi="Times New Roman" w:cs="Times New Roman"/>
          <w:b/>
          <w:sz w:val="28"/>
          <w:szCs w:val="28"/>
        </w:rPr>
        <w:t>Evolutionary Computation in Healthcare Industry</w:t>
      </w:r>
      <w:r w:rsidR="00AB2E37" w:rsidRPr="00187D11">
        <w:rPr>
          <w:rFonts w:ascii="Times New Roman" w:hAnsi="Times New Roman" w:cs="Times New Roman"/>
          <w:b/>
          <w:sz w:val="28"/>
          <w:szCs w:val="28"/>
        </w:rPr>
        <w:t>”</w:t>
      </w:r>
    </w:p>
    <w:p w14:paraId="275C8957" w14:textId="77777777" w:rsidR="004B781F" w:rsidRDefault="004B781F" w:rsidP="004B781F">
      <w:pPr>
        <w:jc w:val="both"/>
        <w:rPr>
          <w:rFonts w:ascii="Times New Roman" w:hAnsi="Times New Roman" w:cs="Times New Roman"/>
        </w:rPr>
      </w:pPr>
    </w:p>
    <w:p w14:paraId="463D068C" w14:textId="6602487F" w:rsidR="004B781F" w:rsidRPr="004B781F" w:rsidRDefault="004B781F" w:rsidP="004B781F">
      <w:pPr>
        <w:jc w:val="both"/>
        <w:rPr>
          <w:rFonts w:ascii="Times New Roman" w:hAnsi="Times New Roman" w:cs="Times New Roman"/>
          <w:b/>
          <w:sz w:val="24"/>
          <w:szCs w:val="24"/>
        </w:rPr>
      </w:pPr>
      <w:r>
        <w:rPr>
          <w:rFonts w:ascii="Times New Roman" w:hAnsi="Times New Roman" w:cs="Times New Roman"/>
          <w:b/>
          <w:sz w:val="24"/>
          <w:szCs w:val="24"/>
        </w:rPr>
        <w:t>Aim</w:t>
      </w:r>
    </w:p>
    <w:p w14:paraId="577B8F42" w14:textId="60306D3C" w:rsidR="00B408B0" w:rsidRDefault="00823012" w:rsidP="00B408B0">
      <w:pPr>
        <w:jc w:val="both"/>
        <w:rPr>
          <w:rFonts w:ascii="Times New Roman" w:hAnsi="Times New Roman" w:cs="Times New Roman"/>
        </w:rPr>
      </w:pPr>
      <w:r w:rsidRPr="00823012">
        <w:rPr>
          <w:rFonts w:ascii="Times New Roman" w:hAnsi="Times New Roman" w:cs="Times New Roman"/>
        </w:rPr>
        <w:t>Worldwide, the healthcare industry would continue to thrive and grow, due to the increasing demands of diagnosis, treatment, disease prevention, medicine, and service which affect the mortal rates and life quality of human beings. Two key issues of the modern healthcare industry are improving healthcare quality, as well as reducing economic and human costs. The problems in the healthcare industry can be formulated as scheduling, planning, predicting, and optimization problems, where evolutionary computation methods can play an important role. Although evolutionary computation has been applied to scheduling and planning for trauma system and pharmaceutical manufacturing, other problems in the healthcare industry such as decision making in computer-aided diagnosis and predicting for disease prevention have not been properly formulated for evolutionary computation techniques, and many evolutionary computation techniques are widely adopted in the healthcare community.</w:t>
      </w:r>
    </w:p>
    <w:p w14:paraId="3CDB81F2" w14:textId="27BB9E16" w:rsidR="00823012" w:rsidRDefault="00823012" w:rsidP="00B408B0">
      <w:pPr>
        <w:jc w:val="both"/>
        <w:rPr>
          <w:rFonts w:ascii="Times New Roman" w:hAnsi="Times New Roman" w:cs="Times New Roman"/>
        </w:rPr>
      </w:pPr>
      <w:r w:rsidRPr="00823012">
        <w:rPr>
          <w:rFonts w:ascii="Times New Roman" w:hAnsi="Times New Roman" w:cs="Times New Roman"/>
        </w:rPr>
        <w:t>This special session, as an event organized by the Tas</w:t>
      </w:r>
      <w:bookmarkStart w:id="0" w:name="_GoBack"/>
      <w:bookmarkEnd w:id="0"/>
      <w:r w:rsidRPr="00823012">
        <w:rPr>
          <w:rFonts w:ascii="Times New Roman" w:hAnsi="Times New Roman" w:cs="Times New Roman"/>
        </w:rPr>
        <w:t>k Force on “</w:t>
      </w:r>
      <w:r w:rsidRPr="004752FA">
        <w:rPr>
          <w:rFonts w:ascii="Times New Roman" w:hAnsi="Times New Roman" w:cs="Times New Roman"/>
          <w:i/>
        </w:rPr>
        <w:t>Intelligence Systems for Health</w:t>
      </w:r>
      <w:r w:rsidRPr="00823012">
        <w:rPr>
          <w:rFonts w:ascii="Times New Roman" w:hAnsi="Times New Roman" w:cs="Times New Roman"/>
        </w:rPr>
        <w:t>” in the Intelligent Systems Application Technical Committee, aims to promote the research on evolutionary computation methods for their applications to the healthcare industry.</w:t>
      </w:r>
    </w:p>
    <w:p w14:paraId="28BD173F" w14:textId="79319277" w:rsidR="004B781F" w:rsidRDefault="004B781F" w:rsidP="00B408B0">
      <w:pPr>
        <w:jc w:val="both"/>
        <w:rPr>
          <w:rFonts w:ascii="Times New Roman" w:hAnsi="Times New Roman" w:cs="Times New Roman"/>
        </w:rPr>
      </w:pPr>
    </w:p>
    <w:p w14:paraId="7DCCE37A" w14:textId="17A00A59" w:rsidR="004B781F" w:rsidRPr="004B781F" w:rsidRDefault="004B781F" w:rsidP="00B408B0">
      <w:pPr>
        <w:jc w:val="both"/>
        <w:rPr>
          <w:rFonts w:ascii="Times New Roman" w:hAnsi="Times New Roman" w:cs="Times New Roman"/>
          <w:b/>
          <w:sz w:val="24"/>
          <w:szCs w:val="24"/>
        </w:rPr>
      </w:pPr>
      <w:r w:rsidRPr="004B781F">
        <w:rPr>
          <w:rFonts w:ascii="Times New Roman" w:hAnsi="Times New Roman" w:cs="Times New Roman" w:hint="eastAsia"/>
          <w:b/>
          <w:sz w:val="24"/>
          <w:szCs w:val="24"/>
        </w:rPr>
        <w:t>S</w:t>
      </w:r>
      <w:r w:rsidRPr="004B781F">
        <w:rPr>
          <w:rFonts w:ascii="Times New Roman" w:hAnsi="Times New Roman" w:cs="Times New Roman"/>
          <w:b/>
          <w:sz w:val="24"/>
          <w:szCs w:val="24"/>
        </w:rPr>
        <w:t>cope</w:t>
      </w:r>
    </w:p>
    <w:p w14:paraId="3D6B8133" w14:textId="7DA2CA35" w:rsidR="00F555E4" w:rsidRPr="00187D11" w:rsidRDefault="00F555E4" w:rsidP="00B408B0">
      <w:pPr>
        <w:jc w:val="both"/>
        <w:rPr>
          <w:rFonts w:ascii="Times New Roman" w:hAnsi="Times New Roman" w:cs="Times New Roman"/>
        </w:rPr>
      </w:pPr>
      <w:r w:rsidRPr="00187D11">
        <w:rPr>
          <w:rFonts w:ascii="Times New Roman" w:hAnsi="Times New Roman" w:cs="Times New Roman"/>
        </w:rPr>
        <w:t xml:space="preserve">The </w:t>
      </w:r>
      <w:r w:rsidR="00B21A44" w:rsidRPr="00187D11">
        <w:rPr>
          <w:rFonts w:ascii="Times New Roman" w:hAnsi="Times New Roman" w:cs="Times New Roman"/>
        </w:rPr>
        <w:t>topics</w:t>
      </w:r>
      <w:r w:rsidRPr="00187D11">
        <w:rPr>
          <w:rFonts w:ascii="Times New Roman" w:hAnsi="Times New Roman" w:cs="Times New Roman"/>
        </w:rPr>
        <w:t xml:space="preserve"> of this </w:t>
      </w:r>
      <w:r w:rsidR="00C94405" w:rsidRPr="00187D11">
        <w:rPr>
          <w:rFonts w:ascii="Times New Roman" w:hAnsi="Times New Roman" w:cs="Times New Roman"/>
        </w:rPr>
        <w:t>special session</w:t>
      </w:r>
      <w:r w:rsidR="00B21A44" w:rsidRPr="00187D11">
        <w:rPr>
          <w:rFonts w:ascii="Times New Roman" w:hAnsi="Times New Roman" w:cs="Times New Roman"/>
        </w:rPr>
        <w:t xml:space="preserve"> include</w:t>
      </w:r>
      <w:r w:rsidR="00781044">
        <w:rPr>
          <w:rFonts w:ascii="Times New Roman" w:hAnsi="Times New Roman" w:cs="Times New Roman"/>
        </w:rPr>
        <w:t>,</w:t>
      </w:r>
      <w:r w:rsidRPr="00187D11">
        <w:rPr>
          <w:rFonts w:ascii="Times New Roman" w:hAnsi="Times New Roman" w:cs="Times New Roman"/>
        </w:rPr>
        <w:t xml:space="preserve"> </w:t>
      </w:r>
      <w:r w:rsidR="00C94405" w:rsidRPr="00187D11">
        <w:rPr>
          <w:rFonts w:ascii="Times New Roman" w:hAnsi="Times New Roman" w:cs="Times New Roman"/>
        </w:rPr>
        <w:t xml:space="preserve">but </w:t>
      </w:r>
      <w:r w:rsidR="00B21A44" w:rsidRPr="00187D11">
        <w:rPr>
          <w:rFonts w:ascii="Times New Roman" w:hAnsi="Times New Roman" w:cs="Times New Roman"/>
        </w:rPr>
        <w:t>are</w:t>
      </w:r>
      <w:r w:rsidR="00C94405" w:rsidRPr="00187D11">
        <w:rPr>
          <w:rFonts w:ascii="Times New Roman" w:hAnsi="Times New Roman" w:cs="Times New Roman"/>
        </w:rPr>
        <w:t xml:space="preserve"> not limited to</w:t>
      </w:r>
      <w:r w:rsidR="00781044">
        <w:rPr>
          <w:rFonts w:ascii="Times New Roman" w:hAnsi="Times New Roman" w:cs="Times New Roman"/>
        </w:rPr>
        <w:t>,</w:t>
      </w:r>
      <w:r w:rsidR="00C94405" w:rsidRPr="00187D11">
        <w:rPr>
          <w:rFonts w:ascii="Times New Roman" w:hAnsi="Times New Roman" w:cs="Times New Roman"/>
        </w:rPr>
        <w:t xml:space="preserve"> </w:t>
      </w:r>
      <w:r w:rsidRPr="00187D11">
        <w:rPr>
          <w:rFonts w:ascii="Times New Roman" w:hAnsi="Times New Roman" w:cs="Times New Roman"/>
        </w:rPr>
        <w:t>the follow</w:t>
      </w:r>
      <w:r w:rsidR="00781044">
        <w:rPr>
          <w:rFonts w:ascii="Times New Roman" w:hAnsi="Times New Roman" w:cs="Times New Roman"/>
        </w:rPr>
        <w:t>s</w:t>
      </w:r>
      <w:r w:rsidRPr="00187D11">
        <w:rPr>
          <w:rFonts w:ascii="Times New Roman" w:hAnsi="Times New Roman" w:cs="Times New Roman"/>
        </w:rPr>
        <w:t>:</w:t>
      </w:r>
    </w:p>
    <w:p w14:paraId="1B864E53" w14:textId="6CCBD1B3" w:rsidR="006A5C5D" w:rsidRPr="006A5C5D"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Evolutionary computation in resource allocation for hospital location planning, and aeromedical retrieval system planning, etc.</w:t>
      </w:r>
    </w:p>
    <w:p w14:paraId="0A7795CE" w14:textId="62389EA9" w:rsidR="006A5C5D" w:rsidRPr="006A5C5D"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Application of evolutionary computation for job scheduling, such as ambulance scheduling, nurse scheduling, and job scheduling in medical device and pharmaceutical manufacturing, etc.</w:t>
      </w:r>
    </w:p>
    <w:p w14:paraId="28BAB689" w14:textId="312BA31F" w:rsidR="006A5C5D" w:rsidRPr="006A5C5D"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Multiple-criteria decision-making for computer-aided diagnosis using expert systems.</w:t>
      </w:r>
    </w:p>
    <w:p w14:paraId="1DF9702D" w14:textId="721D9B0D" w:rsidR="006A5C5D" w:rsidRPr="006A5C5D"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Web self-diagnostic system with the application of information retrieval and recommendation system.</w:t>
      </w:r>
    </w:p>
    <w:p w14:paraId="05512FFD" w14:textId="74D223CD" w:rsidR="006A5C5D" w:rsidRPr="006A5C5D"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Learning and optimization for vaccine selection and personalized/stratified medicine.</w:t>
      </w:r>
    </w:p>
    <w:p w14:paraId="16AAB4E2" w14:textId="3CB466D5" w:rsidR="006A5C5D" w:rsidRPr="006A5C5D"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 xml:space="preserve">Data-driven surrogate-assisted evolutionary algorithms in pharmaceutical manufacturing processes. </w:t>
      </w:r>
    </w:p>
    <w:p w14:paraId="2DEA0FE1" w14:textId="6FD9E0DA" w:rsidR="006A5C5D" w:rsidRPr="006A5C5D"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 xml:space="preserve">Modeling and prediction in epidemic surveillance system for disease prevention. </w:t>
      </w:r>
    </w:p>
    <w:p w14:paraId="5EF38CC6" w14:textId="1494057B" w:rsidR="00503422" w:rsidRPr="00187D11" w:rsidRDefault="006A5C5D" w:rsidP="006A5C5D">
      <w:pPr>
        <w:widowControl w:val="0"/>
        <w:numPr>
          <w:ilvl w:val="0"/>
          <w:numId w:val="2"/>
        </w:numPr>
        <w:suppressAutoHyphens/>
        <w:spacing w:afterLines="50" w:after="120" w:line="240" w:lineRule="auto"/>
        <w:jc w:val="both"/>
        <w:rPr>
          <w:rFonts w:ascii="Times New Roman" w:eastAsia="宋体" w:hAnsi="Times New Roman" w:cs="Times New Roman"/>
        </w:rPr>
      </w:pPr>
      <w:r w:rsidRPr="006A5C5D">
        <w:rPr>
          <w:rFonts w:ascii="Times New Roman" w:eastAsia="宋体" w:hAnsi="Times New Roman" w:cs="Times New Roman"/>
        </w:rPr>
        <w:t>Route planning for disability robots.</w:t>
      </w:r>
    </w:p>
    <w:p w14:paraId="7CE818E2" w14:textId="77777777" w:rsidR="008945EF" w:rsidRPr="00777074" w:rsidRDefault="008945EF" w:rsidP="00706619">
      <w:pPr>
        <w:widowControl w:val="0"/>
        <w:suppressAutoHyphens/>
        <w:spacing w:after="0" w:line="240" w:lineRule="auto"/>
        <w:ind w:left="720"/>
        <w:jc w:val="both"/>
        <w:rPr>
          <w:rFonts w:ascii="Times New Roman" w:eastAsia="宋体" w:hAnsi="Times New Roman" w:cs="Times New Roman"/>
        </w:rPr>
      </w:pPr>
    </w:p>
    <w:p w14:paraId="6F0F95B4" w14:textId="33A1E639" w:rsidR="00141392" w:rsidRDefault="00141392" w:rsidP="00141392">
      <w:pPr>
        <w:widowControl w:val="0"/>
        <w:suppressAutoHyphens/>
        <w:spacing w:after="0" w:line="240" w:lineRule="auto"/>
        <w:ind w:left="720"/>
        <w:jc w:val="both"/>
        <w:rPr>
          <w:rFonts w:ascii="Times New Roman" w:hAnsi="Times New Roman" w:cs="Times New Roman"/>
        </w:rPr>
      </w:pPr>
    </w:p>
    <w:p w14:paraId="18B2B034" w14:textId="172258B5" w:rsidR="00682D34" w:rsidRDefault="00802F58" w:rsidP="0042328C">
      <w:pPr>
        <w:jc w:val="both"/>
        <w:rPr>
          <w:rFonts w:ascii="Times New Roman" w:hAnsi="Times New Roman" w:cs="Times New Roman"/>
          <w:b/>
          <w:sz w:val="24"/>
          <w:szCs w:val="24"/>
        </w:rPr>
      </w:pPr>
      <w:r w:rsidRPr="00802F58">
        <w:rPr>
          <w:rFonts w:ascii="Times New Roman" w:hAnsi="Times New Roman" w:cs="Times New Roman"/>
          <w:b/>
          <w:sz w:val="24"/>
          <w:szCs w:val="24"/>
        </w:rPr>
        <w:t>Submissions</w:t>
      </w:r>
    </w:p>
    <w:p w14:paraId="0929F04C" w14:textId="5DF30F64" w:rsidR="00802F58" w:rsidRPr="00802F58" w:rsidRDefault="00802F58" w:rsidP="00802F58">
      <w:pPr>
        <w:jc w:val="both"/>
        <w:rPr>
          <w:rFonts w:ascii="Times New Roman" w:hAnsi="Times New Roman" w:cs="Times New Roman"/>
        </w:rPr>
      </w:pPr>
      <w:r w:rsidRPr="00802F58">
        <w:rPr>
          <w:rFonts w:ascii="Times New Roman" w:hAnsi="Times New Roman" w:cs="Times New Roman"/>
        </w:rPr>
        <w:t xml:space="preserve">Papers should be submitted following the instructions at the </w:t>
      </w:r>
      <w:hyperlink r:id="rId7" w:history="1">
        <w:r w:rsidRPr="00A2526D">
          <w:rPr>
            <w:rStyle w:val="a5"/>
            <w:rFonts w:ascii="Times New Roman" w:hAnsi="Times New Roman" w:cs="Times New Roman"/>
          </w:rPr>
          <w:t xml:space="preserve">IEEE CEC </w:t>
        </w:r>
        <w:r w:rsidR="00512890" w:rsidRPr="00A2526D">
          <w:rPr>
            <w:rStyle w:val="a5"/>
            <w:rFonts w:ascii="Times New Roman" w:hAnsi="Times New Roman" w:cs="Times New Roman"/>
          </w:rPr>
          <w:t>2023</w:t>
        </w:r>
        <w:r w:rsidRPr="00A2526D">
          <w:rPr>
            <w:rStyle w:val="a5"/>
            <w:rFonts w:ascii="Times New Roman" w:hAnsi="Times New Roman" w:cs="Times New Roman"/>
          </w:rPr>
          <w:t xml:space="preserve"> website</w:t>
        </w:r>
      </w:hyperlink>
      <w:r w:rsidRPr="00802F58">
        <w:rPr>
          <w:rFonts w:ascii="Times New Roman" w:hAnsi="Times New Roman" w:cs="Times New Roman"/>
        </w:rPr>
        <w:t>. Please select the main research topic as the Special Session on “</w:t>
      </w:r>
      <w:r w:rsidR="00E436CF" w:rsidRPr="00E436CF">
        <w:rPr>
          <w:rFonts w:ascii="Times New Roman" w:hAnsi="Times New Roman" w:cs="Times New Roman"/>
        </w:rPr>
        <w:t>Evolutionary Computation in Healthcare Industry</w:t>
      </w:r>
      <w:r w:rsidRPr="00802F58">
        <w:rPr>
          <w:rFonts w:ascii="Times New Roman" w:hAnsi="Times New Roman" w:cs="Times New Roman"/>
        </w:rPr>
        <w:t>”. Accepted papers will be included and published in the conference proceedings.</w:t>
      </w:r>
    </w:p>
    <w:p w14:paraId="3EDC22B7" w14:textId="036A85B6" w:rsidR="00802F58" w:rsidRPr="00802F58" w:rsidRDefault="00802F58" w:rsidP="00802F58">
      <w:pPr>
        <w:jc w:val="both"/>
        <w:rPr>
          <w:rFonts w:ascii="Times New Roman" w:hAnsi="Times New Roman" w:cs="Times New Roman"/>
        </w:rPr>
      </w:pPr>
      <w:r w:rsidRPr="00802F58">
        <w:rPr>
          <w:rFonts w:ascii="Times New Roman" w:hAnsi="Times New Roman" w:cs="Times New Roman"/>
        </w:rPr>
        <w:t xml:space="preserve">Deadline: </w:t>
      </w:r>
      <w:r w:rsidR="009C4955">
        <w:rPr>
          <w:rFonts w:ascii="Times New Roman" w:hAnsi="Times New Roman" w:cs="Times New Roman"/>
        </w:rPr>
        <w:t>13th</w:t>
      </w:r>
      <w:r w:rsidRPr="00802F58">
        <w:rPr>
          <w:rFonts w:ascii="Times New Roman" w:hAnsi="Times New Roman" w:cs="Times New Roman"/>
        </w:rPr>
        <w:t xml:space="preserve"> January 20</w:t>
      </w:r>
      <w:r w:rsidR="009C4955">
        <w:rPr>
          <w:rFonts w:ascii="Times New Roman" w:hAnsi="Times New Roman" w:cs="Times New Roman"/>
        </w:rPr>
        <w:t>23</w:t>
      </w:r>
    </w:p>
    <w:p w14:paraId="1BB1D8F2" w14:textId="2850FC77" w:rsidR="00802F58" w:rsidRDefault="00802F58" w:rsidP="00802F58">
      <w:pPr>
        <w:jc w:val="both"/>
        <w:rPr>
          <w:rFonts w:ascii="Times New Roman" w:hAnsi="Times New Roman" w:cs="Times New Roman"/>
        </w:rPr>
      </w:pPr>
      <w:r w:rsidRPr="00802F58">
        <w:rPr>
          <w:rFonts w:ascii="Times New Roman" w:hAnsi="Times New Roman" w:cs="Times New Roman"/>
        </w:rPr>
        <w:t xml:space="preserve">Notification: </w:t>
      </w:r>
      <w:r w:rsidR="009C4955">
        <w:rPr>
          <w:rFonts w:ascii="Times New Roman" w:hAnsi="Times New Roman" w:cs="Times New Roman"/>
        </w:rPr>
        <w:t>31</w:t>
      </w:r>
      <w:r w:rsidR="006375A6">
        <w:rPr>
          <w:rFonts w:ascii="Times New Roman" w:hAnsi="Times New Roman" w:cs="Times New Roman"/>
        </w:rPr>
        <w:t>st</w:t>
      </w:r>
      <w:r w:rsidRPr="00802F58">
        <w:rPr>
          <w:rFonts w:ascii="Times New Roman" w:hAnsi="Times New Roman" w:cs="Times New Roman"/>
        </w:rPr>
        <w:t xml:space="preserve"> March 20</w:t>
      </w:r>
      <w:r w:rsidR="009C4955">
        <w:rPr>
          <w:rFonts w:ascii="Times New Roman" w:hAnsi="Times New Roman" w:cs="Times New Roman"/>
        </w:rPr>
        <w:t>23</w:t>
      </w:r>
    </w:p>
    <w:p w14:paraId="45F2347A" w14:textId="6CF25F71" w:rsidR="008F1B4C" w:rsidRPr="008F1B4C" w:rsidRDefault="008F1B4C" w:rsidP="00802F58">
      <w:pPr>
        <w:jc w:val="both"/>
        <w:rPr>
          <w:rFonts w:ascii="Times New Roman" w:hAnsi="Times New Roman" w:cs="Times New Roman"/>
        </w:rPr>
      </w:pPr>
      <w:r w:rsidRPr="008F1B4C">
        <w:rPr>
          <w:rFonts w:ascii="Times New Roman" w:hAnsi="Times New Roman" w:cs="Times New Roman"/>
        </w:rPr>
        <w:t>Conference: 2nd-5th July 2023, Chicago, United States</w:t>
      </w:r>
    </w:p>
    <w:p w14:paraId="1FC717EE" w14:textId="77777777" w:rsidR="00682D34" w:rsidRDefault="00682D34" w:rsidP="00B52E64">
      <w:pPr>
        <w:rPr>
          <w:rFonts w:ascii="Times New Roman" w:hAnsi="Times New Roman" w:cs="Times New Roman"/>
          <w:b/>
          <w:sz w:val="24"/>
          <w:szCs w:val="24"/>
          <w:u w:val="single"/>
        </w:rPr>
      </w:pPr>
    </w:p>
    <w:p w14:paraId="0C0603FA" w14:textId="4D5EC839" w:rsidR="009C2636" w:rsidRPr="00402208" w:rsidRDefault="007E1303" w:rsidP="00B52E64">
      <w:pPr>
        <w:rPr>
          <w:rFonts w:ascii="Times New Roman" w:hAnsi="Times New Roman" w:cs="Times New Roman"/>
          <w:b/>
          <w:sz w:val="24"/>
          <w:szCs w:val="24"/>
        </w:rPr>
      </w:pPr>
      <w:r w:rsidRPr="00402208">
        <w:rPr>
          <w:rFonts w:ascii="Times New Roman" w:hAnsi="Times New Roman" w:cs="Times New Roman"/>
          <w:b/>
          <w:sz w:val="24"/>
          <w:szCs w:val="24"/>
        </w:rPr>
        <w:t>Organizers</w:t>
      </w:r>
    </w:p>
    <w:p w14:paraId="57F5A413" w14:textId="6AFE37E9" w:rsidR="009C2636" w:rsidRPr="00CD4004" w:rsidRDefault="005A7F20" w:rsidP="005D2BA9">
      <w:pPr>
        <w:widowControl w:val="0"/>
        <w:suppressAutoHyphens/>
        <w:spacing w:line="240" w:lineRule="auto"/>
        <w:jc w:val="both"/>
        <w:rPr>
          <w:rStyle w:val="a5"/>
          <w:rFonts w:ascii="Times New Roman" w:eastAsia="宋体" w:hAnsi="Times New Roman" w:cs="Times New Roman"/>
          <w:b/>
          <w:color w:val="auto"/>
          <w:u w:val="none"/>
        </w:rPr>
      </w:pPr>
      <w:r w:rsidRPr="00CD4004">
        <w:rPr>
          <w:rFonts w:ascii="Times New Roman" w:eastAsia="宋体" w:hAnsi="Times New Roman" w:cs="Times New Roman"/>
          <w:b/>
        </w:rPr>
        <w:t>Cheng He</w:t>
      </w:r>
      <w:r w:rsidR="005D2BA9" w:rsidRPr="00DE3A13">
        <w:rPr>
          <w:rFonts w:ascii="Times New Roman" w:eastAsia="宋体" w:hAnsi="Times New Roman" w:cs="Times New Roman"/>
        </w:rPr>
        <w:t xml:space="preserve">, </w:t>
      </w:r>
      <w:r w:rsidR="002B6281" w:rsidRPr="00DE3A13">
        <w:rPr>
          <w:rFonts w:ascii="Times New Roman" w:hAnsi="Times New Roman" w:cs="Times New Roman"/>
          <w:sz w:val="20"/>
          <w:szCs w:val="20"/>
        </w:rPr>
        <w:t xml:space="preserve">School </w:t>
      </w:r>
      <w:r w:rsidR="002B6281" w:rsidRPr="00CD4004">
        <w:rPr>
          <w:rFonts w:ascii="Times New Roman" w:hAnsi="Times New Roman" w:cs="Times New Roman"/>
          <w:sz w:val="20"/>
          <w:szCs w:val="20"/>
        </w:rPr>
        <w:t>of Electrical and Electronic Engineering, Huazhong University of Science and Technology, Wuhan 430074, China</w:t>
      </w:r>
      <w:r w:rsidR="005D2BA9" w:rsidRPr="00CD4004">
        <w:rPr>
          <w:rFonts w:ascii="Times New Roman" w:eastAsia="宋体" w:hAnsi="Times New Roman" w:cs="Times New Roman"/>
        </w:rPr>
        <w:t xml:space="preserve">. </w:t>
      </w:r>
      <w:r w:rsidR="005D2BA9" w:rsidRPr="00CD4004">
        <w:rPr>
          <w:rFonts w:ascii="Times New Roman" w:eastAsia="宋体" w:hAnsi="Times New Roman" w:cs="Times New Roman"/>
          <w:color w:val="000000" w:themeColor="text1"/>
        </w:rPr>
        <w:t>(</w:t>
      </w:r>
      <w:r w:rsidR="005D2BA9" w:rsidRPr="00CB0E38">
        <w:rPr>
          <w:rStyle w:val="a5"/>
          <w:rFonts w:ascii="Times New Roman" w:hAnsi="Times New Roman" w:cs="Times New Roman"/>
          <w:color w:val="000000" w:themeColor="text1"/>
          <w:sz w:val="20"/>
          <w:szCs w:val="20"/>
          <w:u w:val="none"/>
        </w:rPr>
        <w:t>chenghe_seee@hust.edu.cn</w:t>
      </w:r>
      <w:r w:rsidR="005D2BA9" w:rsidRPr="00CD4004">
        <w:rPr>
          <w:rStyle w:val="a5"/>
          <w:rFonts w:ascii="Times New Roman" w:hAnsi="Times New Roman" w:cs="Times New Roman"/>
          <w:color w:val="000000" w:themeColor="text1"/>
          <w:sz w:val="20"/>
          <w:szCs w:val="20"/>
        </w:rPr>
        <w:t>)</w:t>
      </w:r>
    </w:p>
    <w:p w14:paraId="62E3C3C3" w14:textId="4E216EA2" w:rsidR="00F90813" w:rsidRPr="00CD4004" w:rsidRDefault="009B04E0" w:rsidP="005D2BA9">
      <w:pPr>
        <w:jc w:val="both"/>
        <w:rPr>
          <w:rFonts w:ascii="Times New Roman" w:eastAsia="宋体" w:hAnsi="Times New Roman" w:cs="Times New Roman"/>
          <w:sz w:val="20"/>
          <w:szCs w:val="20"/>
        </w:rPr>
      </w:pPr>
      <w:r w:rsidRPr="00CD4004">
        <w:rPr>
          <w:rFonts w:ascii="Times New Roman" w:eastAsia="宋体" w:hAnsi="Times New Roman" w:cs="Times New Roman"/>
          <w:b/>
        </w:rPr>
        <w:t>Handing Wang</w:t>
      </w:r>
      <w:r w:rsidR="005D2BA9" w:rsidRPr="00DE3A13">
        <w:rPr>
          <w:rFonts w:ascii="Times New Roman" w:hAnsi="Times New Roman" w:cs="Times New Roman"/>
        </w:rPr>
        <w:t xml:space="preserve">, </w:t>
      </w:r>
      <w:r w:rsidR="00CC5437" w:rsidRPr="00DE3A13">
        <w:rPr>
          <w:rFonts w:ascii="Times New Roman" w:hAnsi="Times New Roman" w:cs="Times New Roman"/>
          <w:sz w:val="20"/>
          <w:szCs w:val="20"/>
        </w:rPr>
        <w:t>Scho</w:t>
      </w:r>
      <w:r w:rsidR="00CC5437" w:rsidRPr="00CD4004">
        <w:rPr>
          <w:rFonts w:ascii="Times New Roman" w:hAnsi="Times New Roman" w:cs="Times New Roman"/>
          <w:sz w:val="20"/>
          <w:szCs w:val="20"/>
        </w:rPr>
        <w:t xml:space="preserve">ol of Artificial Intelligence, </w:t>
      </w:r>
      <w:proofErr w:type="spellStart"/>
      <w:r w:rsidR="00CC5437" w:rsidRPr="00CD4004">
        <w:rPr>
          <w:rFonts w:ascii="Times New Roman" w:hAnsi="Times New Roman" w:cs="Times New Roman"/>
          <w:sz w:val="20"/>
          <w:szCs w:val="20"/>
        </w:rPr>
        <w:t>Xidian</w:t>
      </w:r>
      <w:proofErr w:type="spellEnd"/>
      <w:r w:rsidR="00CC5437" w:rsidRPr="00CD4004">
        <w:rPr>
          <w:rFonts w:ascii="Times New Roman" w:hAnsi="Times New Roman" w:cs="Times New Roman"/>
          <w:sz w:val="20"/>
          <w:szCs w:val="20"/>
        </w:rPr>
        <w:t xml:space="preserve"> University, Xi'an 710071, China</w:t>
      </w:r>
      <w:r w:rsidR="005D2BA9" w:rsidRPr="00CD4004">
        <w:rPr>
          <w:rFonts w:ascii="Times New Roman" w:hAnsi="Times New Roman" w:cs="Times New Roman"/>
          <w:sz w:val="20"/>
          <w:szCs w:val="20"/>
        </w:rPr>
        <w:t>.</w:t>
      </w:r>
      <w:r w:rsidR="005D2BA9" w:rsidRPr="00CD4004">
        <w:rPr>
          <w:rFonts w:ascii="Times New Roman" w:hAnsi="Times New Roman" w:cs="Times New Roman"/>
          <w:b/>
        </w:rPr>
        <w:t xml:space="preserve"> </w:t>
      </w:r>
      <w:r w:rsidR="005D2BA9" w:rsidRPr="002A4093">
        <w:rPr>
          <w:rFonts w:ascii="Times New Roman" w:hAnsi="Times New Roman" w:cs="Times New Roman"/>
          <w:b/>
          <w:color w:val="000000" w:themeColor="text1"/>
        </w:rPr>
        <w:t>(</w:t>
      </w:r>
      <w:r w:rsidR="005D2BA9" w:rsidRPr="00CB0E38">
        <w:rPr>
          <w:rStyle w:val="a5"/>
          <w:rFonts w:ascii="Times New Roman" w:hAnsi="Times New Roman" w:cs="Times New Roman"/>
          <w:color w:val="000000" w:themeColor="text1"/>
          <w:sz w:val="20"/>
          <w:szCs w:val="20"/>
          <w:u w:val="none"/>
        </w:rPr>
        <w:t>hdwang@xidian.edu.cn</w:t>
      </w:r>
      <w:r w:rsidR="005D2BA9" w:rsidRPr="002A4093">
        <w:rPr>
          <w:rFonts w:ascii="Times New Roman" w:hAnsi="Times New Roman" w:cs="Times New Roman"/>
          <w:color w:val="000000" w:themeColor="text1"/>
          <w:sz w:val="20"/>
          <w:szCs w:val="20"/>
        </w:rPr>
        <w:t>)</w:t>
      </w:r>
    </w:p>
    <w:p w14:paraId="5597FA0B" w14:textId="5EA095CE" w:rsidR="00230C3F" w:rsidRPr="00CD4004" w:rsidRDefault="003933C6" w:rsidP="005D2BA9">
      <w:pPr>
        <w:jc w:val="both"/>
        <w:rPr>
          <w:rFonts w:ascii="Times New Roman" w:hAnsi="Times New Roman" w:cs="Times New Roman"/>
          <w:b/>
        </w:rPr>
      </w:pPr>
      <w:r>
        <w:rPr>
          <w:rFonts w:ascii="Times New Roman" w:eastAsia="宋体" w:hAnsi="Times New Roman" w:cs="Times New Roman"/>
          <w:b/>
        </w:rPr>
        <w:t>R</w:t>
      </w:r>
      <w:r>
        <w:rPr>
          <w:rFonts w:ascii="Times New Roman" w:eastAsia="宋体" w:hAnsi="Times New Roman" w:cs="Times New Roman" w:hint="eastAsia"/>
          <w:b/>
        </w:rPr>
        <w:t>ong</w:t>
      </w:r>
      <w:r>
        <w:rPr>
          <w:rFonts w:ascii="Times New Roman" w:eastAsia="宋体" w:hAnsi="Times New Roman" w:cs="Times New Roman"/>
          <w:b/>
        </w:rPr>
        <w:t xml:space="preserve"> Qu</w:t>
      </w:r>
      <w:r w:rsidR="005D2BA9" w:rsidRPr="00DE3A13">
        <w:rPr>
          <w:rFonts w:ascii="Times New Roman" w:hAnsi="Times New Roman" w:cs="Times New Roman"/>
        </w:rPr>
        <w:t xml:space="preserve">, </w:t>
      </w:r>
      <w:r w:rsidR="00DD5338" w:rsidRPr="00DD5338">
        <w:rPr>
          <w:rFonts w:ascii="Times New Roman" w:hAnsi="Times New Roman" w:cs="Times New Roman"/>
          <w:sz w:val="20"/>
          <w:szCs w:val="20"/>
        </w:rPr>
        <w:t xml:space="preserve">School of Computer Science, University of Nottingham, </w:t>
      </w:r>
      <w:r w:rsidR="0021581E" w:rsidRPr="0021581E">
        <w:rPr>
          <w:rFonts w:ascii="Times New Roman" w:hAnsi="Times New Roman" w:cs="Times New Roman"/>
          <w:sz w:val="20"/>
          <w:szCs w:val="20"/>
        </w:rPr>
        <w:t>Nottingham NG8 1BB</w:t>
      </w:r>
      <w:r w:rsidR="0021581E">
        <w:rPr>
          <w:rFonts w:ascii="Times New Roman" w:hAnsi="Times New Roman" w:cs="Times New Roman"/>
          <w:sz w:val="20"/>
          <w:szCs w:val="20"/>
        </w:rPr>
        <w:t>,</w:t>
      </w:r>
      <w:r w:rsidR="0021581E" w:rsidRPr="0021581E">
        <w:rPr>
          <w:rFonts w:ascii="Times New Roman" w:hAnsi="Times New Roman" w:cs="Times New Roman"/>
          <w:sz w:val="20"/>
          <w:szCs w:val="20"/>
        </w:rPr>
        <w:t xml:space="preserve"> </w:t>
      </w:r>
      <w:r w:rsidR="00DD5338" w:rsidRPr="00DD5338">
        <w:rPr>
          <w:rFonts w:ascii="Times New Roman" w:hAnsi="Times New Roman" w:cs="Times New Roman"/>
          <w:sz w:val="20"/>
          <w:szCs w:val="20"/>
        </w:rPr>
        <w:t>U</w:t>
      </w:r>
      <w:r w:rsidR="00DD5338">
        <w:rPr>
          <w:rFonts w:ascii="Times New Roman" w:hAnsi="Times New Roman" w:cs="Times New Roman"/>
          <w:sz w:val="20"/>
          <w:szCs w:val="20"/>
        </w:rPr>
        <w:t xml:space="preserve">. </w:t>
      </w:r>
      <w:r w:rsidR="00DD5338" w:rsidRPr="00DD5338">
        <w:rPr>
          <w:rFonts w:ascii="Times New Roman" w:hAnsi="Times New Roman" w:cs="Times New Roman"/>
          <w:sz w:val="20"/>
          <w:szCs w:val="20"/>
        </w:rPr>
        <w:t>K</w:t>
      </w:r>
      <w:r w:rsidR="00DD5338">
        <w:rPr>
          <w:rFonts w:ascii="Times New Roman" w:hAnsi="Times New Roman" w:cs="Times New Roman"/>
          <w:sz w:val="20"/>
          <w:szCs w:val="20"/>
        </w:rPr>
        <w:t>.</w:t>
      </w:r>
      <w:r w:rsidR="005D2BA9" w:rsidRPr="00CD4004">
        <w:rPr>
          <w:rFonts w:ascii="Times New Roman" w:hAnsi="Times New Roman" w:cs="Times New Roman"/>
          <w:sz w:val="20"/>
          <w:szCs w:val="20"/>
        </w:rPr>
        <w:t xml:space="preserve"> </w:t>
      </w:r>
      <w:r w:rsidR="005D2BA9" w:rsidRPr="00CD4004">
        <w:rPr>
          <w:rFonts w:ascii="Times New Roman" w:hAnsi="Times New Roman" w:cs="Times New Roman"/>
          <w:color w:val="000000" w:themeColor="text1"/>
          <w:sz w:val="20"/>
          <w:szCs w:val="20"/>
        </w:rPr>
        <w:t>(</w:t>
      </w:r>
      <w:r w:rsidR="00DD5338" w:rsidRPr="00DD5338">
        <w:rPr>
          <w:rStyle w:val="a5"/>
          <w:rFonts w:ascii="Times New Roman" w:hAnsi="Times New Roman" w:cs="Times New Roman"/>
          <w:color w:val="000000" w:themeColor="text1"/>
          <w:sz w:val="20"/>
          <w:szCs w:val="20"/>
          <w:u w:val="none"/>
        </w:rPr>
        <w:t>rong.qu@nottingham.ac.uk</w:t>
      </w:r>
      <w:r w:rsidR="005D2BA9" w:rsidRPr="00CD4004">
        <w:rPr>
          <w:rFonts w:ascii="Times New Roman" w:hAnsi="Times New Roman" w:cs="Times New Roman"/>
          <w:color w:val="000000" w:themeColor="text1"/>
          <w:sz w:val="20"/>
          <w:szCs w:val="20"/>
        </w:rPr>
        <w:t>)</w:t>
      </w:r>
    </w:p>
    <w:p w14:paraId="411F8738" w14:textId="248DB625" w:rsidR="00AF17FE" w:rsidRPr="00B2534A" w:rsidRDefault="00764223" w:rsidP="00ED48DF">
      <w:pPr>
        <w:jc w:val="both"/>
        <w:rPr>
          <w:rFonts w:ascii="Times New Roman" w:hAnsi="Times New Roman" w:cs="Times New Roman"/>
          <w:color w:val="000000" w:themeColor="text1"/>
          <w:sz w:val="20"/>
          <w:szCs w:val="20"/>
        </w:rPr>
      </w:pPr>
      <w:proofErr w:type="spellStart"/>
      <w:r w:rsidRPr="00CD4004">
        <w:rPr>
          <w:rFonts w:ascii="Times New Roman" w:eastAsia="宋体" w:hAnsi="Times New Roman" w:cs="Times New Roman"/>
          <w:b/>
        </w:rPr>
        <w:t>Yaochu</w:t>
      </w:r>
      <w:proofErr w:type="spellEnd"/>
      <w:r w:rsidRPr="00CD4004">
        <w:rPr>
          <w:rFonts w:ascii="Times New Roman" w:eastAsia="宋体" w:hAnsi="Times New Roman" w:cs="Times New Roman"/>
          <w:b/>
        </w:rPr>
        <w:t xml:space="preserve"> </w:t>
      </w:r>
      <w:proofErr w:type="spellStart"/>
      <w:r w:rsidRPr="00CD4004">
        <w:rPr>
          <w:rFonts w:ascii="Times New Roman" w:eastAsia="宋体" w:hAnsi="Times New Roman" w:cs="Times New Roman"/>
          <w:b/>
        </w:rPr>
        <w:t>Jin</w:t>
      </w:r>
      <w:proofErr w:type="spellEnd"/>
      <w:r w:rsidR="00CD4004" w:rsidRPr="00DE3A13">
        <w:rPr>
          <w:rFonts w:ascii="Times New Roman" w:eastAsia="宋体" w:hAnsi="Times New Roman" w:cs="Times New Roman"/>
        </w:rPr>
        <w:t xml:space="preserve">, </w:t>
      </w:r>
      <w:r w:rsidR="00BF5C38" w:rsidRPr="00DE3A13">
        <w:rPr>
          <w:rFonts w:ascii="Times New Roman" w:hAnsi="Times New Roman" w:cs="Times New Roman"/>
          <w:sz w:val="20"/>
          <w:szCs w:val="20"/>
        </w:rPr>
        <w:t>Fac</w:t>
      </w:r>
      <w:r w:rsidR="00BF5C38" w:rsidRPr="00CD4004">
        <w:rPr>
          <w:rFonts w:ascii="Times New Roman" w:hAnsi="Times New Roman" w:cs="Times New Roman"/>
          <w:sz w:val="20"/>
          <w:szCs w:val="20"/>
        </w:rPr>
        <w:t>ulty of Technology, Bielefeld University</w:t>
      </w:r>
      <w:r w:rsidR="00553304" w:rsidRPr="00CD4004">
        <w:rPr>
          <w:rFonts w:ascii="Times New Roman" w:hAnsi="Times New Roman" w:cs="Times New Roman"/>
          <w:sz w:val="20"/>
          <w:szCs w:val="20"/>
        </w:rPr>
        <w:t xml:space="preserve">, </w:t>
      </w:r>
      <w:r w:rsidR="00BF5C38" w:rsidRPr="00CD4004">
        <w:rPr>
          <w:rFonts w:ascii="Times New Roman" w:hAnsi="Times New Roman" w:cs="Times New Roman"/>
          <w:sz w:val="20"/>
          <w:szCs w:val="20"/>
        </w:rPr>
        <w:t>D-33615 Bielefeld, Germany</w:t>
      </w:r>
      <w:r w:rsidR="00CD4004" w:rsidRPr="00CD4004">
        <w:rPr>
          <w:rFonts w:ascii="Times New Roman" w:hAnsi="Times New Roman" w:cs="Times New Roman"/>
          <w:sz w:val="20"/>
          <w:szCs w:val="20"/>
        </w:rPr>
        <w:t xml:space="preserve">. </w:t>
      </w:r>
      <w:r w:rsidR="00CD4004" w:rsidRPr="00C87FCE">
        <w:rPr>
          <w:rFonts w:ascii="Times New Roman" w:hAnsi="Times New Roman" w:cs="Times New Roman"/>
          <w:color w:val="000000" w:themeColor="text1"/>
          <w:sz w:val="20"/>
          <w:szCs w:val="20"/>
        </w:rPr>
        <w:t>(</w:t>
      </w:r>
      <w:r w:rsidR="00CD4004" w:rsidRPr="009B7B42">
        <w:rPr>
          <w:rStyle w:val="a5"/>
          <w:rFonts w:ascii="Times New Roman" w:hAnsi="Times New Roman" w:cs="Times New Roman"/>
          <w:color w:val="000000" w:themeColor="text1"/>
          <w:sz w:val="20"/>
          <w:szCs w:val="20"/>
          <w:u w:val="none"/>
        </w:rPr>
        <w:t>yaochu.jin@uni-bielefeld.de</w:t>
      </w:r>
      <w:r w:rsidR="00CD4004" w:rsidRPr="00C87FCE">
        <w:rPr>
          <w:rFonts w:ascii="Times New Roman" w:hAnsi="Times New Roman" w:cs="Times New Roman"/>
          <w:color w:val="000000" w:themeColor="text1"/>
          <w:sz w:val="20"/>
          <w:szCs w:val="20"/>
        </w:rPr>
        <w:t>)</w:t>
      </w:r>
    </w:p>
    <w:sectPr w:rsidR="00AF17FE" w:rsidRPr="00B2534A" w:rsidSect="000100F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EBECA" w14:textId="77777777" w:rsidR="007B01E6" w:rsidRDefault="007B01E6" w:rsidP="00E37FD2">
      <w:pPr>
        <w:spacing w:after="0" w:line="240" w:lineRule="auto"/>
      </w:pPr>
      <w:r>
        <w:separator/>
      </w:r>
    </w:p>
  </w:endnote>
  <w:endnote w:type="continuationSeparator" w:id="0">
    <w:p w14:paraId="751BE447" w14:textId="77777777" w:rsidR="007B01E6" w:rsidRDefault="007B01E6" w:rsidP="00E3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35EBA" w14:textId="77777777" w:rsidR="007B01E6" w:rsidRDefault="007B01E6" w:rsidP="00E37FD2">
      <w:pPr>
        <w:spacing w:after="0" w:line="240" w:lineRule="auto"/>
      </w:pPr>
      <w:r>
        <w:separator/>
      </w:r>
    </w:p>
  </w:footnote>
  <w:footnote w:type="continuationSeparator" w:id="0">
    <w:p w14:paraId="735AE1B0" w14:textId="77777777" w:rsidR="007B01E6" w:rsidRDefault="007B01E6" w:rsidP="00E37F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080"/>
        </w:tabs>
        <w:ind w:left="1080" w:hanging="360"/>
      </w:pPr>
      <w:rPr>
        <w:rFonts w:ascii="Symbol" w:hAnsi="Symbol"/>
        <w:sz w:val="20"/>
      </w:rPr>
    </w:lvl>
    <w:lvl w:ilvl="2">
      <w:start w:val="1"/>
      <w:numFmt w:val="bullet"/>
      <w:lvlText w:val=""/>
      <w:lvlJc w:val="left"/>
      <w:pPr>
        <w:tabs>
          <w:tab w:val="num" w:pos="1440"/>
        </w:tabs>
        <w:ind w:left="1440" w:hanging="360"/>
      </w:pPr>
      <w:rPr>
        <w:rFonts w:ascii="Symbol" w:hAnsi="Symbol"/>
        <w:sz w:val="20"/>
      </w:rPr>
    </w:lvl>
    <w:lvl w:ilvl="3">
      <w:start w:val="1"/>
      <w:numFmt w:val="bullet"/>
      <w:lvlText w:val=""/>
      <w:lvlJc w:val="left"/>
      <w:pPr>
        <w:tabs>
          <w:tab w:val="num" w:pos="1800"/>
        </w:tabs>
        <w:ind w:left="1800" w:hanging="360"/>
      </w:pPr>
      <w:rPr>
        <w:rFonts w:ascii="Symbol" w:hAnsi="Symbol"/>
        <w:sz w:val="20"/>
      </w:rPr>
    </w:lvl>
    <w:lvl w:ilvl="4">
      <w:start w:val="1"/>
      <w:numFmt w:val="bullet"/>
      <w:lvlText w:val=""/>
      <w:lvlJc w:val="left"/>
      <w:pPr>
        <w:tabs>
          <w:tab w:val="num" w:pos="2160"/>
        </w:tabs>
        <w:ind w:left="2160" w:hanging="360"/>
      </w:pPr>
      <w:rPr>
        <w:rFonts w:ascii="Symbol" w:hAnsi="Symbol"/>
        <w:sz w:val="20"/>
      </w:rPr>
    </w:lvl>
    <w:lvl w:ilvl="5">
      <w:start w:val="1"/>
      <w:numFmt w:val="bullet"/>
      <w:lvlText w:val=""/>
      <w:lvlJc w:val="left"/>
      <w:pPr>
        <w:tabs>
          <w:tab w:val="num" w:pos="2520"/>
        </w:tabs>
        <w:ind w:left="2520" w:hanging="360"/>
      </w:pPr>
      <w:rPr>
        <w:rFonts w:ascii="Symbol" w:hAnsi="Symbol"/>
        <w:sz w:val="20"/>
      </w:rPr>
    </w:lvl>
    <w:lvl w:ilvl="6">
      <w:start w:val="1"/>
      <w:numFmt w:val="bullet"/>
      <w:lvlText w:val=""/>
      <w:lvlJc w:val="left"/>
      <w:pPr>
        <w:tabs>
          <w:tab w:val="num" w:pos="2880"/>
        </w:tabs>
        <w:ind w:left="2880" w:hanging="360"/>
      </w:pPr>
      <w:rPr>
        <w:rFonts w:ascii="Symbol" w:hAnsi="Symbol"/>
        <w:sz w:val="20"/>
      </w:rPr>
    </w:lvl>
    <w:lvl w:ilvl="7">
      <w:start w:val="1"/>
      <w:numFmt w:val="bullet"/>
      <w:lvlText w:val=""/>
      <w:lvlJc w:val="left"/>
      <w:pPr>
        <w:tabs>
          <w:tab w:val="num" w:pos="3240"/>
        </w:tabs>
        <w:ind w:left="3240" w:hanging="360"/>
      </w:pPr>
      <w:rPr>
        <w:rFonts w:ascii="Symbol" w:hAnsi="Symbol"/>
        <w:sz w:val="20"/>
      </w:rPr>
    </w:lvl>
    <w:lvl w:ilvl="8">
      <w:start w:val="1"/>
      <w:numFmt w:val="bullet"/>
      <w:lvlText w:val=""/>
      <w:lvlJc w:val="left"/>
      <w:pPr>
        <w:tabs>
          <w:tab w:val="num" w:pos="3600"/>
        </w:tabs>
        <w:ind w:left="3600" w:hanging="360"/>
      </w:pPr>
      <w:rPr>
        <w:rFonts w:ascii="Symbol" w:hAnsi="Symbol"/>
        <w:sz w:val="20"/>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 w15:restartNumberingAfterBreak="0">
    <w:nsid w:val="345B3B9C"/>
    <w:multiLevelType w:val="hybridMultilevel"/>
    <w:tmpl w:val="157A628C"/>
    <w:lvl w:ilvl="0" w:tplc="289C4A9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359B2892"/>
    <w:multiLevelType w:val="multilevel"/>
    <w:tmpl w:val="564C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bAwNjM0tzC1NDRR0lEKTi0uzszPAykwrAUAnoeE7CwAAAA="/>
  </w:docVars>
  <w:rsids>
    <w:rsidRoot w:val="0073504F"/>
    <w:rsid w:val="00005C94"/>
    <w:rsid w:val="000075A8"/>
    <w:rsid w:val="000100FF"/>
    <w:rsid w:val="00033C7F"/>
    <w:rsid w:val="00042F1C"/>
    <w:rsid w:val="00047FE3"/>
    <w:rsid w:val="000607E9"/>
    <w:rsid w:val="00063E38"/>
    <w:rsid w:val="00073199"/>
    <w:rsid w:val="00076E78"/>
    <w:rsid w:val="00077278"/>
    <w:rsid w:val="0007757C"/>
    <w:rsid w:val="0008589D"/>
    <w:rsid w:val="00087887"/>
    <w:rsid w:val="00092BB2"/>
    <w:rsid w:val="00097600"/>
    <w:rsid w:val="000A3693"/>
    <w:rsid w:val="000B0E65"/>
    <w:rsid w:val="000B4D31"/>
    <w:rsid w:val="000B5532"/>
    <w:rsid w:val="000C026C"/>
    <w:rsid w:val="000C1BEF"/>
    <w:rsid w:val="000C7AF7"/>
    <w:rsid w:val="000D1FB3"/>
    <w:rsid w:val="000E17AB"/>
    <w:rsid w:val="000E402F"/>
    <w:rsid w:val="000E5C6F"/>
    <w:rsid w:val="000F55F2"/>
    <w:rsid w:val="00103F38"/>
    <w:rsid w:val="0011561F"/>
    <w:rsid w:val="00116927"/>
    <w:rsid w:val="00137DE8"/>
    <w:rsid w:val="00141392"/>
    <w:rsid w:val="001429F9"/>
    <w:rsid w:val="00143C40"/>
    <w:rsid w:val="0014466D"/>
    <w:rsid w:val="0015083C"/>
    <w:rsid w:val="00151E22"/>
    <w:rsid w:val="00164CEE"/>
    <w:rsid w:val="00167394"/>
    <w:rsid w:val="00180B13"/>
    <w:rsid w:val="00182AD5"/>
    <w:rsid w:val="001868C9"/>
    <w:rsid w:val="00187D11"/>
    <w:rsid w:val="00191C3F"/>
    <w:rsid w:val="001A0DC0"/>
    <w:rsid w:val="001A54C3"/>
    <w:rsid w:val="001B7E76"/>
    <w:rsid w:val="001C1A16"/>
    <w:rsid w:val="001C2D0C"/>
    <w:rsid w:val="001D05FA"/>
    <w:rsid w:val="001D2373"/>
    <w:rsid w:val="001D62C5"/>
    <w:rsid w:val="001E53F6"/>
    <w:rsid w:val="001F4536"/>
    <w:rsid w:val="00202F08"/>
    <w:rsid w:val="0020511F"/>
    <w:rsid w:val="00206A4E"/>
    <w:rsid w:val="00212236"/>
    <w:rsid w:val="0021581E"/>
    <w:rsid w:val="00220170"/>
    <w:rsid w:val="00223460"/>
    <w:rsid w:val="002252E3"/>
    <w:rsid w:val="00230C3F"/>
    <w:rsid w:val="0023140C"/>
    <w:rsid w:val="0024043F"/>
    <w:rsid w:val="002446B6"/>
    <w:rsid w:val="00263095"/>
    <w:rsid w:val="00274023"/>
    <w:rsid w:val="002829EF"/>
    <w:rsid w:val="002839AD"/>
    <w:rsid w:val="0029041D"/>
    <w:rsid w:val="00291D01"/>
    <w:rsid w:val="002A04D8"/>
    <w:rsid w:val="002A05DF"/>
    <w:rsid w:val="002A294C"/>
    <w:rsid w:val="002A4093"/>
    <w:rsid w:val="002A4714"/>
    <w:rsid w:val="002A5EAA"/>
    <w:rsid w:val="002B6281"/>
    <w:rsid w:val="002C1077"/>
    <w:rsid w:val="002C4B4E"/>
    <w:rsid w:val="002D181F"/>
    <w:rsid w:val="002D3E70"/>
    <w:rsid w:val="002D77DB"/>
    <w:rsid w:val="002E210F"/>
    <w:rsid w:val="002E2376"/>
    <w:rsid w:val="002E5032"/>
    <w:rsid w:val="002E5B31"/>
    <w:rsid w:val="002F37BF"/>
    <w:rsid w:val="00317AA0"/>
    <w:rsid w:val="00322EF3"/>
    <w:rsid w:val="0032336F"/>
    <w:rsid w:val="0033554B"/>
    <w:rsid w:val="00337963"/>
    <w:rsid w:val="00344D23"/>
    <w:rsid w:val="003513A7"/>
    <w:rsid w:val="00360480"/>
    <w:rsid w:val="003626F0"/>
    <w:rsid w:val="003648D8"/>
    <w:rsid w:val="00365C6F"/>
    <w:rsid w:val="00373418"/>
    <w:rsid w:val="00385E24"/>
    <w:rsid w:val="003933C6"/>
    <w:rsid w:val="003960DE"/>
    <w:rsid w:val="003A1B60"/>
    <w:rsid w:val="003B37A8"/>
    <w:rsid w:val="003B5980"/>
    <w:rsid w:val="003C1A7E"/>
    <w:rsid w:val="003C4791"/>
    <w:rsid w:val="003D0A3D"/>
    <w:rsid w:val="003D473F"/>
    <w:rsid w:val="003D4C61"/>
    <w:rsid w:val="003D79FE"/>
    <w:rsid w:val="003E3FE9"/>
    <w:rsid w:val="003E6896"/>
    <w:rsid w:val="003F2BF4"/>
    <w:rsid w:val="003F6729"/>
    <w:rsid w:val="00402208"/>
    <w:rsid w:val="00404688"/>
    <w:rsid w:val="00405FCC"/>
    <w:rsid w:val="004069C1"/>
    <w:rsid w:val="00411276"/>
    <w:rsid w:val="00414352"/>
    <w:rsid w:val="00414E20"/>
    <w:rsid w:val="0042328C"/>
    <w:rsid w:val="00423CF4"/>
    <w:rsid w:val="00425946"/>
    <w:rsid w:val="00427DB2"/>
    <w:rsid w:val="00431EE5"/>
    <w:rsid w:val="004368CA"/>
    <w:rsid w:val="00446CC6"/>
    <w:rsid w:val="00453593"/>
    <w:rsid w:val="00461405"/>
    <w:rsid w:val="004626AD"/>
    <w:rsid w:val="0046319D"/>
    <w:rsid w:val="00470E23"/>
    <w:rsid w:val="0047197D"/>
    <w:rsid w:val="004752FA"/>
    <w:rsid w:val="00477F55"/>
    <w:rsid w:val="004832B5"/>
    <w:rsid w:val="00483534"/>
    <w:rsid w:val="004904BF"/>
    <w:rsid w:val="00493274"/>
    <w:rsid w:val="004946EC"/>
    <w:rsid w:val="004A0584"/>
    <w:rsid w:val="004A117D"/>
    <w:rsid w:val="004A49E5"/>
    <w:rsid w:val="004A542B"/>
    <w:rsid w:val="004A7631"/>
    <w:rsid w:val="004B1E90"/>
    <w:rsid w:val="004B5412"/>
    <w:rsid w:val="004B558A"/>
    <w:rsid w:val="004B781F"/>
    <w:rsid w:val="004F0CDC"/>
    <w:rsid w:val="004F558F"/>
    <w:rsid w:val="00502ABC"/>
    <w:rsid w:val="00503422"/>
    <w:rsid w:val="00504664"/>
    <w:rsid w:val="00512890"/>
    <w:rsid w:val="00530D37"/>
    <w:rsid w:val="00532404"/>
    <w:rsid w:val="0054183F"/>
    <w:rsid w:val="00541BA5"/>
    <w:rsid w:val="00545CD3"/>
    <w:rsid w:val="00551558"/>
    <w:rsid w:val="00553304"/>
    <w:rsid w:val="0057002E"/>
    <w:rsid w:val="005738E1"/>
    <w:rsid w:val="005745FF"/>
    <w:rsid w:val="00575086"/>
    <w:rsid w:val="00587717"/>
    <w:rsid w:val="00591885"/>
    <w:rsid w:val="00596535"/>
    <w:rsid w:val="005A2181"/>
    <w:rsid w:val="005A55DC"/>
    <w:rsid w:val="005A76FF"/>
    <w:rsid w:val="005A7F20"/>
    <w:rsid w:val="005C2807"/>
    <w:rsid w:val="005C2A0B"/>
    <w:rsid w:val="005C55DE"/>
    <w:rsid w:val="005D244E"/>
    <w:rsid w:val="005D2BA9"/>
    <w:rsid w:val="005E0334"/>
    <w:rsid w:val="005E11CA"/>
    <w:rsid w:val="005E1C1E"/>
    <w:rsid w:val="005E402A"/>
    <w:rsid w:val="005F5ED5"/>
    <w:rsid w:val="005F627D"/>
    <w:rsid w:val="00606660"/>
    <w:rsid w:val="006137A1"/>
    <w:rsid w:val="00616C5F"/>
    <w:rsid w:val="00616D50"/>
    <w:rsid w:val="00617B67"/>
    <w:rsid w:val="00620755"/>
    <w:rsid w:val="006211EA"/>
    <w:rsid w:val="006347BB"/>
    <w:rsid w:val="00634CC1"/>
    <w:rsid w:val="006375A6"/>
    <w:rsid w:val="0064591E"/>
    <w:rsid w:val="00652FDC"/>
    <w:rsid w:val="006565E4"/>
    <w:rsid w:val="0065741E"/>
    <w:rsid w:val="006805D8"/>
    <w:rsid w:val="00682D34"/>
    <w:rsid w:val="00686F8B"/>
    <w:rsid w:val="0069352A"/>
    <w:rsid w:val="006A1804"/>
    <w:rsid w:val="006A3ED9"/>
    <w:rsid w:val="006A5C5D"/>
    <w:rsid w:val="006A5E1E"/>
    <w:rsid w:val="006B0B8B"/>
    <w:rsid w:val="006B0BC6"/>
    <w:rsid w:val="006B0DB0"/>
    <w:rsid w:val="006B4671"/>
    <w:rsid w:val="006B4684"/>
    <w:rsid w:val="006C2D98"/>
    <w:rsid w:val="006C4285"/>
    <w:rsid w:val="006C5F10"/>
    <w:rsid w:val="006D4FF6"/>
    <w:rsid w:val="006D72B7"/>
    <w:rsid w:val="006D7D2C"/>
    <w:rsid w:val="006E3558"/>
    <w:rsid w:val="006E47BD"/>
    <w:rsid w:val="006E6C7F"/>
    <w:rsid w:val="006E7177"/>
    <w:rsid w:val="006F2C92"/>
    <w:rsid w:val="00700756"/>
    <w:rsid w:val="00703585"/>
    <w:rsid w:val="00706619"/>
    <w:rsid w:val="00712BBB"/>
    <w:rsid w:val="00720D05"/>
    <w:rsid w:val="00725FA5"/>
    <w:rsid w:val="00731229"/>
    <w:rsid w:val="00733FAE"/>
    <w:rsid w:val="0073504F"/>
    <w:rsid w:val="00750412"/>
    <w:rsid w:val="00750791"/>
    <w:rsid w:val="00754CD4"/>
    <w:rsid w:val="007623FE"/>
    <w:rsid w:val="00762BB8"/>
    <w:rsid w:val="00763ABF"/>
    <w:rsid w:val="00764223"/>
    <w:rsid w:val="00772D17"/>
    <w:rsid w:val="007741DD"/>
    <w:rsid w:val="00777074"/>
    <w:rsid w:val="007776CD"/>
    <w:rsid w:val="00781044"/>
    <w:rsid w:val="007921DD"/>
    <w:rsid w:val="00792939"/>
    <w:rsid w:val="007A129B"/>
    <w:rsid w:val="007A21FC"/>
    <w:rsid w:val="007B01E6"/>
    <w:rsid w:val="007B4D7C"/>
    <w:rsid w:val="007B6025"/>
    <w:rsid w:val="007C0273"/>
    <w:rsid w:val="007C0C34"/>
    <w:rsid w:val="007D43A8"/>
    <w:rsid w:val="007E1303"/>
    <w:rsid w:val="007E4CCB"/>
    <w:rsid w:val="007E7FAA"/>
    <w:rsid w:val="007F378B"/>
    <w:rsid w:val="007F4C40"/>
    <w:rsid w:val="00802F58"/>
    <w:rsid w:val="0080690D"/>
    <w:rsid w:val="00807DEA"/>
    <w:rsid w:val="00823012"/>
    <w:rsid w:val="008416DD"/>
    <w:rsid w:val="00842A1C"/>
    <w:rsid w:val="008476B7"/>
    <w:rsid w:val="008508B6"/>
    <w:rsid w:val="008545BB"/>
    <w:rsid w:val="0085604A"/>
    <w:rsid w:val="008614EA"/>
    <w:rsid w:val="0086171C"/>
    <w:rsid w:val="00861939"/>
    <w:rsid w:val="008643AE"/>
    <w:rsid w:val="008654EE"/>
    <w:rsid w:val="00875A04"/>
    <w:rsid w:val="00875ED6"/>
    <w:rsid w:val="00881784"/>
    <w:rsid w:val="0088373E"/>
    <w:rsid w:val="008838AC"/>
    <w:rsid w:val="00883A31"/>
    <w:rsid w:val="00891227"/>
    <w:rsid w:val="008930E3"/>
    <w:rsid w:val="00893B18"/>
    <w:rsid w:val="008945EF"/>
    <w:rsid w:val="008B6D7C"/>
    <w:rsid w:val="008C3399"/>
    <w:rsid w:val="008D0826"/>
    <w:rsid w:val="008D0C21"/>
    <w:rsid w:val="008F1B4C"/>
    <w:rsid w:val="008F7845"/>
    <w:rsid w:val="009001CF"/>
    <w:rsid w:val="009005EE"/>
    <w:rsid w:val="00904219"/>
    <w:rsid w:val="009151CF"/>
    <w:rsid w:val="0092427C"/>
    <w:rsid w:val="00940610"/>
    <w:rsid w:val="00943C9F"/>
    <w:rsid w:val="0094419C"/>
    <w:rsid w:val="0096094E"/>
    <w:rsid w:val="00960A10"/>
    <w:rsid w:val="0096235B"/>
    <w:rsid w:val="00964EBA"/>
    <w:rsid w:val="00975A5B"/>
    <w:rsid w:val="00990A05"/>
    <w:rsid w:val="009A5C55"/>
    <w:rsid w:val="009B04E0"/>
    <w:rsid w:val="009B1C49"/>
    <w:rsid w:val="009B6797"/>
    <w:rsid w:val="009B7B42"/>
    <w:rsid w:val="009C0DE6"/>
    <w:rsid w:val="009C2636"/>
    <w:rsid w:val="009C4955"/>
    <w:rsid w:val="009D3D30"/>
    <w:rsid w:val="009D4C01"/>
    <w:rsid w:val="009F0D36"/>
    <w:rsid w:val="009F3B03"/>
    <w:rsid w:val="00A0431E"/>
    <w:rsid w:val="00A05A4C"/>
    <w:rsid w:val="00A10086"/>
    <w:rsid w:val="00A12E85"/>
    <w:rsid w:val="00A13901"/>
    <w:rsid w:val="00A2526D"/>
    <w:rsid w:val="00A2653F"/>
    <w:rsid w:val="00A27AA9"/>
    <w:rsid w:val="00A34E95"/>
    <w:rsid w:val="00A46518"/>
    <w:rsid w:val="00A47663"/>
    <w:rsid w:val="00A6392E"/>
    <w:rsid w:val="00A66B6C"/>
    <w:rsid w:val="00A70A63"/>
    <w:rsid w:val="00A70C03"/>
    <w:rsid w:val="00A73130"/>
    <w:rsid w:val="00A73760"/>
    <w:rsid w:val="00A76BEB"/>
    <w:rsid w:val="00A81B81"/>
    <w:rsid w:val="00AB218A"/>
    <w:rsid w:val="00AB2E37"/>
    <w:rsid w:val="00AB4B35"/>
    <w:rsid w:val="00AB6D28"/>
    <w:rsid w:val="00AB6F36"/>
    <w:rsid w:val="00AC2A06"/>
    <w:rsid w:val="00AD01F2"/>
    <w:rsid w:val="00AD5F57"/>
    <w:rsid w:val="00AD77F1"/>
    <w:rsid w:val="00AE1B46"/>
    <w:rsid w:val="00AE36E8"/>
    <w:rsid w:val="00AE7912"/>
    <w:rsid w:val="00AF17FE"/>
    <w:rsid w:val="00AF1F1E"/>
    <w:rsid w:val="00AF38BA"/>
    <w:rsid w:val="00AF39BB"/>
    <w:rsid w:val="00AF7901"/>
    <w:rsid w:val="00B053AB"/>
    <w:rsid w:val="00B10A6D"/>
    <w:rsid w:val="00B21A44"/>
    <w:rsid w:val="00B2534A"/>
    <w:rsid w:val="00B25F62"/>
    <w:rsid w:val="00B27723"/>
    <w:rsid w:val="00B3276C"/>
    <w:rsid w:val="00B33C49"/>
    <w:rsid w:val="00B3419F"/>
    <w:rsid w:val="00B35865"/>
    <w:rsid w:val="00B36493"/>
    <w:rsid w:val="00B370C5"/>
    <w:rsid w:val="00B408B0"/>
    <w:rsid w:val="00B40C5D"/>
    <w:rsid w:val="00B43CB0"/>
    <w:rsid w:val="00B47058"/>
    <w:rsid w:val="00B52E64"/>
    <w:rsid w:val="00B61391"/>
    <w:rsid w:val="00B63E4A"/>
    <w:rsid w:val="00B766F3"/>
    <w:rsid w:val="00B844F6"/>
    <w:rsid w:val="00B91105"/>
    <w:rsid w:val="00B92729"/>
    <w:rsid w:val="00B942AD"/>
    <w:rsid w:val="00BB5D28"/>
    <w:rsid w:val="00BB5DBD"/>
    <w:rsid w:val="00BC03A7"/>
    <w:rsid w:val="00BD1905"/>
    <w:rsid w:val="00BE0493"/>
    <w:rsid w:val="00BF2F36"/>
    <w:rsid w:val="00BF3365"/>
    <w:rsid w:val="00BF5C38"/>
    <w:rsid w:val="00C00BF9"/>
    <w:rsid w:val="00C015FB"/>
    <w:rsid w:val="00C03941"/>
    <w:rsid w:val="00C1294B"/>
    <w:rsid w:val="00C14D1F"/>
    <w:rsid w:val="00C366D1"/>
    <w:rsid w:val="00C5221D"/>
    <w:rsid w:val="00C53A09"/>
    <w:rsid w:val="00C60907"/>
    <w:rsid w:val="00C62929"/>
    <w:rsid w:val="00C63AC6"/>
    <w:rsid w:val="00C65AEA"/>
    <w:rsid w:val="00C67C70"/>
    <w:rsid w:val="00C7136C"/>
    <w:rsid w:val="00C713C2"/>
    <w:rsid w:val="00C747D2"/>
    <w:rsid w:val="00C77682"/>
    <w:rsid w:val="00C77AD6"/>
    <w:rsid w:val="00C87FCE"/>
    <w:rsid w:val="00C92400"/>
    <w:rsid w:val="00C94405"/>
    <w:rsid w:val="00C97BFA"/>
    <w:rsid w:val="00CA1582"/>
    <w:rsid w:val="00CB0936"/>
    <w:rsid w:val="00CB0E38"/>
    <w:rsid w:val="00CB55E7"/>
    <w:rsid w:val="00CC3460"/>
    <w:rsid w:val="00CC3870"/>
    <w:rsid w:val="00CC5437"/>
    <w:rsid w:val="00CC658C"/>
    <w:rsid w:val="00CD0385"/>
    <w:rsid w:val="00CD3B5F"/>
    <w:rsid w:val="00CD3C05"/>
    <w:rsid w:val="00CD4004"/>
    <w:rsid w:val="00CE3F77"/>
    <w:rsid w:val="00CE5777"/>
    <w:rsid w:val="00CF01E9"/>
    <w:rsid w:val="00D05306"/>
    <w:rsid w:val="00D06C94"/>
    <w:rsid w:val="00D2040C"/>
    <w:rsid w:val="00D2773B"/>
    <w:rsid w:val="00D3796A"/>
    <w:rsid w:val="00D41DA5"/>
    <w:rsid w:val="00D473D0"/>
    <w:rsid w:val="00D52787"/>
    <w:rsid w:val="00D53A45"/>
    <w:rsid w:val="00D57B19"/>
    <w:rsid w:val="00D606A6"/>
    <w:rsid w:val="00D76E7A"/>
    <w:rsid w:val="00D844B1"/>
    <w:rsid w:val="00D87431"/>
    <w:rsid w:val="00D963C9"/>
    <w:rsid w:val="00D96F1D"/>
    <w:rsid w:val="00DA074C"/>
    <w:rsid w:val="00DA5574"/>
    <w:rsid w:val="00DB1F6D"/>
    <w:rsid w:val="00DB4A7D"/>
    <w:rsid w:val="00DB4B4F"/>
    <w:rsid w:val="00DB6E73"/>
    <w:rsid w:val="00DC7FD6"/>
    <w:rsid w:val="00DD06BF"/>
    <w:rsid w:val="00DD3871"/>
    <w:rsid w:val="00DD5338"/>
    <w:rsid w:val="00DD545D"/>
    <w:rsid w:val="00DE0383"/>
    <w:rsid w:val="00DE07F4"/>
    <w:rsid w:val="00DE3217"/>
    <w:rsid w:val="00DE39C0"/>
    <w:rsid w:val="00DE3A13"/>
    <w:rsid w:val="00DE3AC2"/>
    <w:rsid w:val="00DE4620"/>
    <w:rsid w:val="00DE74EE"/>
    <w:rsid w:val="00DF0A19"/>
    <w:rsid w:val="00DF5B2A"/>
    <w:rsid w:val="00E0167B"/>
    <w:rsid w:val="00E17042"/>
    <w:rsid w:val="00E26B2C"/>
    <w:rsid w:val="00E36608"/>
    <w:rsid w:val="00E37FD2"/>
    <w:rsid w:val="00E4179B"/>
    <w:rsid w:val="00E436CF"/>
    <w:rsid w:val="00E57F62"/>
    <w:rsid w:val="00E6298B"/>
    <w:rsid w:val="00E62DC0"/>
    <w:rsid w:val="00E65686"/>
    <w:rsid w:val="00E6724E"/>
    <w:rsid w:val="00E737F2"/>
    <w:rsid w:val="00E76182"/>
    <w:rsid w:val="00E8122F"/>
    <w:rsid w:val="00E84FBF"/>
    <w:rsid w:val="00E878AC"/>
    <w:rsid w:val="00E932B4"/>
    <w:rsid w:val="00E938C7"/>
    <w:rsid w:val="00EA0C71"/>
    <w:rsid w:val="00EA28E1"/>
    <w:rsid w:val="00EA602B"/>
    <w:rsid w:val="00EA6D53"/>
    <w:rsid w:val="00EB53DE"/>
    <w:rsid w:val="00EB77EF"/>
    <w:rsid w:val="00EC0932"/>
    <w:rsid w:val="00EC4DC6"/>
    <w:rsid w:val="00EC718A"/>
    <w:rsid w:val="00EC737A"/>
    <w:rsid w:val="00ED1C70"/>
    <w:rsid w:val="00ED48DF"/>
    <w:rsid w:val="00ED703B"/>
    <w:rsid w:val="00EE2C03"/>
    <w:rsid w:val="00EE6B08"/>
    <w:rsid w:val="00EF148D"/>
    <w:rsid w:val="00EF14B7"/>
    <w:rsid w:val="00EF4A25"/>
    <w:rsid w:val="00EF7C7A"/>
    <w:rsid w:val="00F02751"/>
    <w:rsid w:val="00F0306E"/>
    <w:rsid w:val="00F10D32"/>
    <w:rsid w:val="00F16ABA"/>
    <w:rsid w:val="00F16B5C"/>
    <w:rsid w:val="00F2062C"/>
    <w:rsid w:val="00F20979"/>
    <w:rsid w:val="00F2324E"/>
    <w:rsid w:val="00F33101"/>
    <w:rsid w:val="00F35368"/>
    <w:rsid w:val="00F36488"/>
    <w:rsid w:val="00F41457"/>
    <w:rsid w:val="00F51934"/>
    <w:rsid w:val="00F524FB"/>
    <w:rsid w:val="00F54C9A"/>
    <w:rsid w:val="00F555E4"/>
    <w:rsid w:val="00F62C6B"/>
    <w:rsid w:val="00F661E1"/>
    <w:rsid w:val="00F7135A"/>
    <w:rsid w:val="00F72D49"/>
    <w:rsid w:val="00F8314F"/>
    <w:rsid w:val="00F83DB8"/>
    <w:rsid w:val="00F90813"/>
    <w:rsid w:val="00FA3ACC"/>
    <w:rsid w:val="00FA4C91"/>
    <w:rsid w:val="00FB0296"/>
    <w:rsid w:val="00FB31B8"/>
    <w:rsid w:val="00FB4087"/>
    <w:rsid w:val="00FB4113"/>
    <w:rsid w:val="00FB67FF"/>
    <w:rsid w:val="00FB7543"/>
    <w:rsid w:val="00FB7718"/>
    <w:rsid w:val="00FC2650"/>
    <w:rsid w:val="00FC2F68"/>
    <w:rsid w:val="00FC52D6"/>
    <w:rsid w:val="00FD0316"/>
    <w:rsid w:val="00FD04F0"/>
    <w:rsid w:val="00FD204F"/>
    <w:rsid w:val="00FD3D96"/>
    <w:rsid w:val="00FD6F3A"/>
    <w:rsid w:val="00FE0C1A"/>
    <w:rsid w:val="00FE25AD"/>
    <w:rsid w:val="00FE776D"/>
    <w:rsid w:val="00FF0A7E"/>
    <w:rsid w:val="00FF0E0D"/>
    <w:rsid w:val="00FF3487"/>
    <w:rsid w:val="00FF4546"/>
    <w:rsid w:val="00FF5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0199A6"/>
  <w15:docId w15:val="{16C3C45C-589C-4FA4-AAF2-E29DB20D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75079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7623F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9151CF"/>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0690D"/>
    <w:pPr>
      <w:spacing w:after="0" w:line="240" w:lineRule="auto"/>
    </w:pPr>
    <w:rPr>
      <w:rFonts w:ascii="Lucida Grande" w:hAnsi="Lucida Grande" w:cs="Lucida Grande"/>
      <w:sz w:val="18"/>
      <w:szCs w:val="18"/>
    </w:rPr>
  </w:style>
  <w:style w:type="character" w:customStyle="1" w:styleId="a4">
    <w:name w:val="批注框文本 字符"/>
    <w:basedOn w:val="a0"/>
    <w:link w:val="a3"/>
    <w:uiPriority w:val="99"/>
    <w:semiHidden/>
    <w:rsid w:val="0080690D"/>
    <w:rPr>
      <w:rFonts w:ascii="Lucida Grande" w:hAnsi="Lucida Grande" w:cs="Lucida Grande"/>
      <w:sz w:val="18"/>
      <w:szCs w:val="18"/>
    </w:rPr>
  </w:style>
  <w:style w:type="character" w:styleId="a5">
    <w:name w:val="Hyperlink"/>
    <w:basedOn w:val="a0"/>
    <w:uiPriority w:val="99"/>
    <w:unhideWhenUsed/>
    <w:rsid w:val="009C2636"/>
    <w:rPr>
      <w:color w:val="0000FF" w:themeColor="hyperlink"/>
      <w:u w:val="single"/>
    </w:rPr>
  </w:style>
  <w:style w:type="paragraph" w:styleId="a6">
    <w:name w:val="header"/>
    <w:basedOn w:val="a"/>
    <w:link w:val="a7"/>
    <w:uiPriority w:val="99"/>
    <w:unhideWhenUsed/>
    <w:rsid w:val="00E37FD2"/>
    <w:pPr>
      <w:tabs>
        <w:tab w:val="center" w:pos="4320"/>
        <w:tab w:val="right" w:pos="8640"/>
      </w:tabs>
      <w:spacing w:after="0" w:line="240" w:lineRule="auto"/>
    </w:pPr>
  </w:style>
  <w:style w:type="character" w:customStyle="1" w:styleId="a7">
    <w:name w:val="页眉 字符"/>
    <w:basedOn w:val="a0"/>
    <w:link w:val="a6"/>
    <w:uiPriority w:val="99"/>
    <w:rsid w:val="00E37FD2"/>
  </w:style>
  <w:style w:type="paragraph" w:styleId="a8">
    <w:name w:val="footer"/>
    <w:basedOn w:val="a"/>
    <w:link w:val="a9"/>
    <w:uiPriority w:val="99"/>
    <w:unhideWhenUsed/>
    <w:rsid w:val="00E37FD2"/>
    <w:pPr>
      <w:tabs>
        <w:tab w:val="center" w:pos="4320"/>
        <w:tab w:val="right" w:pos="8640"/>
      </w:tabs>
      <w:spacing w:after="0" w:line="240" w:lineRule="auto"/>
    </w:pPr>
  </w:style>
  <w:style w:type="character" w:customStyle="1" w:styleId="a9">
    <w:name w:val="页脚 字符"/>
    <w:basedOn w:val="a0"/>
    <w:link w:val="a8"/>
    <w:uiPriority w:val="99"/>
    <w:rsid w:val="00E37FD2"/>
  </w:style>
  <w:style w:type="table" w:styleId="aa">
    <w:name w:val="Table Grid"/>
    <w:basedOn w:val="a1"/>
    <w:uiPriority w:val="59"/>
    <w:rsid w:val="00E37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750791"/>
    <w:rPr>
      <w:rFonts w:ascii="Times New Roman" w:eastAsia="Times New Roman" w:hAnsi="Times New Roman" w:cs="Times New Roman"/>
      <w:b/>
      <w:bCs/>
      <w:kern w:val="36"/>
      <w:sz w:val="48"/>
      <w:szCs w:val="48"/>
    </w:rPr>
  </w:style>
  <w:style w:type="character" w:customStyle="1" w:styleId="apple-converted-space">
    <w:name w:val="apple-converted-space"/>
    <w:basedOn w:val="a0"/>
    <w:rsid w:val="007623FE"/>
  </w:style>
  <w:style w:type="character" w:customStyle="1" w:styleId="20">
    <w:name w:val="标题 2 字符"/>
    <w:basedOn w:val="a0"/>
    <w:link w:val="2"/>
    <w:uiPriority w:val="9"/>
    <w:rsid w:val="007623FE"/>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semiHidden/>
    <w:rsid w:val="009151CF"/>
    <w:rPr>
      <w:rFonts w:asciiTheme="majorHAnsi" w:eastAsiaTheme="majorEastAsia" w:hAnsiTheme="majorHAnsi" w:cstheme="majorBidi"/>
      <w:b/>
      <w:bCs/>
      <w:color w:val="4F81BD" w:themeColor="accent1"/>
    </w:rPr>
  </w:style>
  <w:style w:type="character" w:customStyle="1" w:styleId="style6">
    <w:name w:val="style6"/>
    <w:basedOn w:val="a0"/>
    <w:rsid w:val="006B4671"/>
  </w:style>
  <w:style w:type="paragraph" w:customStyle="1" w:styleId="default">
    <w:name w:val="default"/>
    <w:basedOn w:val="a"/>
    <w:rsid w:val="00BD1905"/>
    <w:pPr>
      <w:autoSpaceDE w:val="0"/>
      <w:autoSpaceDN w:val="0"/>
      <w:spacing w:after="0" w:line="240" w:lineRule="auto"/>
    </w:pPr>
    <w:rPr>
      <w:rFonts w:ascii="Times New Roman" w:eastAsia="宋体" w:hAnsi="Times New Roman" w:cs="Times New Roman"/>
      <w:color w:val="000000"/>
      <w:sz w:val="24"/>
      <w:szCs w:val="24"/>
    </w:rPr>
  </w:style>
  <w:style w:type="character" w:styleId="ab">
    <w:name w:val="FollowedHyperlink"/>
    <w:basedOn w:val="a0"/>
    <w:uiPriority w:val="99"/>
    <w:semiHidden/>
    <w:unhideWhenUsed/>
    <w:rsid w:val="002D3E70"/>
    <w:rPr>
      <w:color w:val="800080" w:themeColor="followedHyperlink"/>
      <w:u w:val="single"/>
    </w:rPr>
  </w:style>
  <w:style w:type="paragraph" w:styleId="ac">
    <w:name w:val="List Paragraph"/>
    <w:basedOn w:val="a"/>
    <w:uiPriority w:val="34"/>
    <w:qFormat/>
    <w:rsid w:val="008945EF"/>
    <w:pPr>
      <w:widowControl w:val="0"/>
      <w:spacing w:after="0" w:line="240" w:lineRule="auto"/>
      <w:ind w:firstLineChars="200" w:firstLine="420"/>
      <w:jc w:val="both"/>
    </w:pPr>
    <w:rPr>
      <w:rFonts w:ascii="Century" w:eastAsia="MS Mincho" w:hAnsi="Century" w:cs="Times New Roman"/>
      <w:kern w:val="2"/>
      <w:sz w:val="21"/>
      <w:lang w:eastAsia="ja-JP"/>
    </w:rPr>
  </w:style>
  <w:style w:type="character" w:styleId="ad">
    <w:name w:val="Unresolved Mention"/>
    <w:basedOn w:val="a0"/>
    <w:uiPriority w:val="99"/>
    <w:semiHidden/>
    <w:unhideWhenUsed/>
    <w:rsid w:val="00E170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05128">
      <w:bodyDiv w:val="1"/>
      <w:marLeft w:val="0"/>
      <w:marRight w:val="0"/>
      <w:marTop w:val="0"/>
      <w:marBottom w:val="0"/>
      <w:divBdr>
        <w:top w:val="none" w:sz="0" w:space="0" w:color="auto"/>
        <w:left w:val="none" w:sz="0" w:space="0" w:color="auto"/>
        <w:bottom w:val="none" w:sz="0" w:space="0" w:color="auto"/>
        <w:right w:val="none" w:sz="0" w:space="0" w:color="auto"/>
      </w:divBdr>
    </w:div>
    <w:div w:id="348260265">
      <w:bodyDiv w:val="1"/>
      <w:marLeft w:val="0"/>
      <w:marRight w:val="0"/>
      <w:marTop w:val="0"/>
      <w:marBottom w:val="0"/>
      <w:divBdr>
        <w:top w:val="none" w:sz="0" w:space="0" w:color="auto"/>
        <w:left w:val="none" w:sz="0" w:space="0" w:color="auto"/>
        <w:bottom w:val="none" w:sz="0" w:space="0" w:color="auto"/>
        <w:right w:val="none" w:sz="0" w:space="0" w:color="auto"/>
      </w:divBdr>
    </w:div>
    <w:div w:id="393968207">
      <w:bodyDiv w:val="1"/>
      <w:marLeft w:val="0"/>
      <w:marRight w:val="0"/>
      <w:marTop w:val="0"/>
      <w:marBottom w:val="0"/>
      <w:divBdr>
        <w:top w:val="none" w:sz="0" w:space="0" w:color="auto"/>
        <w:left w:val="none" w:sz="0" w:space="0" w:color="auto"/>
        <w:bottom w:val="none" w:sz="0" w:space="0" w:color="auto"/>
        <w:right w:val="none" w:sz="0" w:space="0" w:color="auto"/>
      </w:divBdr>
    </w:div>
    <w:div w:id="545993597">
      <w:bodyDiv w:val="1"/>
      <w:marLeft w:val="0"/>
      <w:marRight w:val="0"/>
      <w:marTop w:val="0"/>
      <w:marBottom w:val="0"/>
      <w:divBdr>
        <w:top w:val="none" w:sz="0" w:space="0" w:color="auto"/>
        <w:left w:val="none" w:sz="0" w:space="0" w:color="auto"/>
        <w:bottom w:val="none" w:sz="0" w:space="0" w:color="auto"/>
        <w:right w:val="none" w:sz="0" w:space="0" w:color="auto"/>
      </w:divBdr>
    </w:div>
    <w:div w:id="898828737">
      <w:bodyDiv w:val="1"/>
      <w:marLeft w:val="0"/>
      <w:marRight w:val="0"/>
      <w:marTop w:val="0"/>
      <w:marBottom w:val="0"/>
      <w:divBdr>
        <w:top w:val="none" w:sz="0" w:space="0" w:color="auto"/>
        <w:left w:val="none" w:sz="0" w:space="0" w:color="auto"/>
        <w:bottom w:val="none" w:sz="0" w:space="0" w:color="auto"/>
        <w:right w:val="none" w:sz="0" w:space="0" w:color="auto"/>
      </w:divBdr>
    </w:div>
    <w:div w:id="1013649466">
      <w:bodyDiv w:val="1"/>
      <w:marLeft w:val="0"/>
      <w:marRight w:val="0"/>
      <w:marTop w:val="0"/>
      <w:marBottom w:val="0"/>
      <w:divBdr>
        <w:top w:val="none" w:sz="0" w:space="0" w:color="auto"/>
        <w:left w:val="none" w:sz="0" w:space="0" w:color="auto"/>
        <w:bottom w:val="none" w:sz="0" w:space="0" w:color="auto"/>
        <w:right w:val="none" w:sz="0" w:space="0" w:color="auto"/>
      </w:divBdr>
    </w:div>
    <w:div w:id="1241671125">
      <w:bodyDiv w:val="1"/>
      <w:marLeft w:val="0"/>
      <w:marRight w:val="0"/>
      <w:marTop w:val="0"/>
      <w:marBottom w:val="0"/>
      <w:divBdr>
        <w:top w:val="none" w:sz="0" w:space="0" w:color="auto"/>
        <w:left w:val="none" w:sz="0" w:space="0" w:color="auto"/>
        <w:bottom w:val="none" w:sz="0" w:space="0" w:color="auto"/>
        <w:right w:val="none" w:sz="0" w:space="0" w:color="auto"/>
      </w:divBdr>
    </w:div>
    <w:div w:id="1292321942">
      <w:bodyDiv w:val="1"/>
      <w:marLeft w:val="0"/>
      <w:marRight w:val="0"/>
      <w:marTop w:val="0"/>
      <w:marBottom w:val="0"/>
      <w:divBdr>
        <w:top w:val="none" w:sz="0" w:space="0" w:color="auto"/>
        <w:left w:val="none" w:sz="0" w:space="0" w:color="auto"/>
        <w:bottom w:val="none" w:sz="0" w:space="0" w:color="auto"/>
        <w:right w:val="none" w:sz="0" w:space="0" w:color="auto"/>
      </w:divBdr>
    </w:div>
    <w:div w:id="1384869010">
      <w:bodyDiv w:val="1"/>
      <w:marLeft w:val="0"/>
      <w:marRight w:val="0"/>
      <w:marTop w:val="0"/>
      <w:marBottom w:val="0"/>
      <w:divBdr>
        <w:top w:val="none" w:sz="0" w:space="0" w:color="auto"/>
        <w:left w:val="none" w:sz="0" w:space="0" w:color="auto"/>
        <w:bottom w:val="none" w:sz="0" w:space="0" w:color="auto"/>
        <w:right w:val="none" w:sz="0" w:space="0" w:color="auto"/>
      </w:divBdr>
    </w:div>
    <w:div w:id="2070810080">
      <w:bodyDiv w:val="1"/>
      <w:marLeft w:val="0"/>
      <w:marRight w:val="0"/>
      <w:marTop w:val="0"/>
      <w:marBottom w:val="0"/>
      <w:divBdr>
        <w:top w:val="none" w:sz="0" w:space="0" w:color="auto"/>
        <w:left w:val="none" w:sz="0" w:space="0" w:color="auto"/>
        <w:bottom w:val="none" w:sz="0" w:space="0" w:color="auto"/>
        <w:right w:val="none" w:sz="0" w:space="0" w:color="auto"/>
      </w:divBdr>
    </w:div>
    <w:div w:id="211420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2023.ieee-cec.org/paper-submis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5</TotalTime>
  <Pages>2</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Ye Tian</cp:lastModifiedBy>
  <cp:revision>410</cp:revision>
  <cp:lastPrinted>2019-08-28T13:24:00Z</cp:lastPrinted>
  <dcterms:created xsi:type="dcterms:W3CDTF">2019-08-28T13:32:00Z</dcterms:created>
  <dcterms:modified xsi:type="dcterms:W3CDTF">2022-12-04T12:28:00Z</dcterms:modified>
</cp:coreProperties>
</file>